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67A6" w:rsidRPr="00C44FE9" w:rsidRDefault="00C44FE9" w:rsidP="00C44FE9">
      <w:pPr>
        <w:jc w:val="center"/>
        <w:rPr>
          <w:sz w:val="48"/>
          <w:szCs w:val="48"/>
        </w:rPr>
      </w:pPr>
      <w:r w:rsidRPr="00C44FE9">
        <w:rPr>
          <w:sz w:val="48"/>
          <w:szCs w:val="48"/>
        </w:rPr>
        <w:t>Counting Listeners and Listener Surveys</w:t>
      </w:r>
    </w:p>
    <w:p w:rsidR="00C44FE9" w:rsidRDefault="00C44FE9" w:rsidP="00C44FE9">
      <w:pPr>
        <w:jc w:val="center"/>
        <w:rPr>
          <w:sz w:val="26"/>
          <w:szCs w:val="26"/>
        </w:rPr>
      </w:pPr>
    </w:p>
    <w:p w:rsidR="00C44FE9" w:rsidRPr="00C44FE9" w:rsidRDefault="00C44FE9" w:rsidP="00C44FE9">
      <w:pPr>
        <w:jc w:val="center"/>
        <w:rPr>
          <w:b/>
          <w:sz w:val="36"/>
          <w:szCs w:val="36"/>
        </w:rPr>
      </w:pPr>
      <w:r w:rsidRPr="00C44FE9">
        <w:rPr>
          <w:b/>
          <w:sz w:val="36"/>
          <w:szCs w:val="36"/>
        </w:rPr>
        <w:t>Counting Listeners</w:t>
      </w:r>
    </w:p>
    <w:p w:rsidR="00C44FE9" w:rsidRPr="007527E6" w:rsidRDefault="00C44FE9">
      <w:pPr>
        <w:rPr>
          <w:i/>
          <w:sz w:val="26"/>
          <w:szCs w:val="26"/>
          <w:u w:val="single"/>
        </w:rPr>
      </w:pPr>
      <w:r w:rsidRPr="007527E6">
        <w:rPr>
          <w:i/>
          <w:sz w:val="26"/>
          <w:szCs w:val="26"/>
          <w:u w:val="single"/>
        </w:rPr>
        <w:t>Considerations</w:t>
      </w:r>
    </w:p>
    <w:p w:rsidR="00C44FE9" w:rsidRPr="00C44FE9" w:rsidRDefault="00C44FE9" w:rsidP="00C44FE9">
      <w:pPr>
        <w:pStyle w:val="ListParagraph"/>
        <w:numPr>
          <w:ilvl w:val="0"/>
          <w:numId w:val="1"/>
        </w:numPr>
        <w:rPr>
          <w:sz w:val="26"/>
          <w:szCs w:val="26"/>
        </w:rPr>
      </w:pPr>
      <w:r w:rsidRPr="00C44FE9">
        <w:rPr>
          <w:sz w:val="26"/>
          <w:szCs w:val="26"/>
        </w:rPr>
        <w:t>Why do you want the numbers – for grants, reports, your own use, etc.?</w:t>
      </w:r>
    </w:p>
    <w:p w:rsidR="00C44FE9" w:rsidRPr="00C44FE9" w:rsidRDefault="00C44FE9" w:rsidP="00C44FE9">
      <w:pPr>
        <w:pStyle w:val="ListParagraph"/>
        <w:numPr>
          <w:ilvl w:val="0"/>
          <w:numId w:val="1"/>
        </w:numPr>
        <w:rPr>
          <w:sz w:val="26"/>
          <w:szCs w:val="26"/>
        </w:rPr>
      </w:pPr>
      <w:r w:rsidRPr="00C44FE9">
        <w:rPr>
          <w:sz w:val="26"/>
          <w:szCs w:val="26"/>
        </w:rPr>
        <w:t>Who do you consider a listener?</w:t>
      </w:r>
    </w:p>
    <w:p w:rsidR="00C44FE9" w:rsidRPr="00C44FE9" w:rsidRDefault="00C44FE9" w:rsidP="00C44FE9">
      <w:pPr>
        <w:pStyle w:val="ListParagraph"/>
        <w:numPr>
          <w:ilvl w:val="1"/>
          <w:numId w:val="1"/>
        </w:numPr>
        <w:rPr>
          <w:sz w:val="26"/>
          <w:szCs w:val="26"/>
        </w:rPr>
      </w:pPr>
      <w:r w:rsidRPr="00C44FE9">
        <w:rPr>
          <w:sz w:val="26"/>
          <w:szCs w:val="26"/>
        </w:rPr>
        <w:t xml:space="preserve">Do they have to have filled out an application and have one of your devices? </w:t>
      </w:r>
    </w:p>
    <w:p w:rsidR="00C44FE9" w:rsidRPr="00C44FE9" w:rsidRDefault="00C44FE9" w:rsidP="00C44FE9">
      <w:pPr>
        <w:pStyle w:val="ListParagraph"/>
        <w:numPr>
          <w:ilvl w:val="1"/>
          <w:numId w:val="1"/>
        </w:numPr>
        <w:rPr>
          <w:sz w:val="26"/>
          <w:szCs w:val="26"/>
        </w:rPr>
      </w:pPr>
      <w:r w:rsidRPr="00C44FE9">
        <w:rPr>
          <w:sz w:val="26"/>
          <w:szCs w:val="26"/>
        </w:rPr>
        <w:t>Do you need proof of eligibility?</w:t>
      </w:r>
    </w:p>
    <w:p w:rsidR="00C44FE9" w:rsidRDefault="00C44FE9" w:rsidP="00C44FE9">
      <w:pPr>
        <w:pStyle w:val="ListParagraph"/>
        <w:numPr>
          <w:ilvl w:val="1"/>
          <w:numId w:val="1"/>
        </w:numPr>
        <w:rPr>
          <w:sz w:val="26"/>
          <w:szCs w:val="26"/>
        </w:rPr>
      </w:pPr>
      <w:r w:rsidRPr="00C44FE9">
        <w:rPr>
          <w:sz w:val="26"/>
          <w:szCs w:val="26"/>
        </w:rPr>
        <w:t>Do you have any open-source ways to listen, and how are you going to treat those numbers?</w:t>
      </w:r>
    </w:p>
    <w:p w:rsidR="00C44FE9" w:rsidRPr="00D72C8C" w:rsidRDefault="00C44FE9" w:rsidP="00C44FE9">
      <w:pPr>
        <w:pStyle w:val="ListParagraph"/>
        <w:numPr>
          <w:ilvl w:val="0"/>
          <w:numId w:val="1"/>
        </w:numPr>
        <w:rPr>
          <w:sz w:val="26"/>
          <w:szCs w:val="26"/>
        </w:rPr>
      </w:pPr>
      <w:r>
        <w:rPr>
          <w:sz w:val="26"/>
          <w:szCs w:val="26"/>
        </w:rPr>
        <w:t xml:space="preserve">Do you want actual number of eligible people who listen, or can you go with </w:t>
      </w:r>
      <w:r w:rsidRPr="00D72C8C">
        <w:rPr>
          <w:sz w:val="26"/>
          <w:szCs w:val="26"/>
        </w:rPr>
        <w:t>people who have access to your program?</w:t>
      </w:r>
    </w:p>
    <w:p w:rsidR="00C44FE9" w:rsidRPr="00D72C8C" w:rsidRDefault="00C44FE9" w:rsidP="00C44FE9">
      <w:pPr>
        <w:rPr>
          <w:i/>
          <w:sz w:val="26"/>
          <w:szCs w:val="26"/>
          <w:u w:val="single"/>
        </w:rPr>
      </w:pPr>
      <w:r w:rsidRPr="00D72C8C">
        <w:rPr>
          <w:i/>
          <w:sz w:val="26"/>
          <w:szCs w:val="26"/>
          <w:u w:val="single"/>
        </w:rPr>
        <w:t>Radio Eye’s num</w:t>
      </w:r>
      <w:r w:rsidR="00D72C8C" w:rsidRPr="00D72C8C">
        <w:rPr>
          <w:i/>
          <w:sz w:val="26"/>
          <w:szCs w:val="26"/>
          <w:u w:val="single"/>
        </w:rPr>
        <w:t xml:space="preserve">bers for 2021, by </w:t>
      </w:r>
      <w:r w:rsidRPr="00D72C8C">
        <w:rPr>
          <w:i/>
          <w:sz w:val="26"/>
          <w:szCs w:val="26"/>
          <w:u w:val="single"/>
        </w:rPr>
        <w:t>broadcast type</w:t>
      </w:r>
    </w:p>
    <w:p w:rsidR="00D72C8C" w:rsidRPr="00D72C8C" w:rsidRDefault="00D72C8C" w:rsidP="00D72C8C">
      <w:pPr>
        <w:pStyle w:val="ListParagraph"/>
        <w:numPr>
          <w:ilvl w:val="0"/>
          <w:numId w:val="9"/>
        </w:numPr>
        <w:rPr>
          <w:b/>
          <w:sz w:val="26"/>
          <w:szCs w:val="26"/>
        </w:rPr>
      </w:pPr>
      <w:r w:rsidRPr="00D72C8C">
        <w:rPr>
          <w:sz w:val="26"/>
          <w:szCs w:val="26"/>
        </w:rPr>
        <w:t>Radio Eye provided device: 326</w:t>
      </w:r>
    </w:p>
    <w:p w:rsidR="00D72C8C" w:rsidRPr="00D72C8C" w:rsidRDefault="00D72C8C" w:rsidP="00D72C8C">
      <w:pPr>
        <w:pStyle w:val="ListParagraph"/>
        <w:numPr>
          <w:ilvl w:val="0"/>
          <w:numId w:val="9"/>
        </w:numPr>
        <w:rPr>
          <w:b/>
          <w:sz w:val="26"/>
          <w:szCs w:val="26"/>
        </w:rPr>
      </w:pPr>
      <w:r w:rsidRPr="00D72C8C">
        <w:rPr>
          <w:sz w:val="26"/>
          <w:szCs w:val="26"/>
        </w:rPr>
        <w:t>Hospital and other organizations: 6,204*</w:t>
      </w:r>
    </w:p>
    <w:p w:rsidR="00D72C8C" w:rsidRPr="00D72C8C" w:rsidRDefault="00D72C8C" w:rsidP="00D72C8C">
      <w:pPr>
        <w:pStyle w:val="ListParagraph"/>
        <w:numPr>
          <w:ilvl w:val="0"/>
          <w:numId w:val="9"/>
        </w:numPr>
        <w:rPr>
          <w:b/>
          <w:sz w:val="26"/>
          <w:szCs w:val="26"/>
        </w:rPr>
      </w:pPr>
      <w:r w:rsidRPr="00D72C8C">
        <w:rPr>
          <w:sz w:val="26"/>
          <w:szCs w:val="26"/>
        </w:rPr>
        <w:t>NFB-</w:t>
      </w:r>
      <w:proofErr w:type="spellStart"/>
      <w:r w:rsidRPr="00D72C8C">
        <w:rPr>
          <w:sz w:val="26"/>
          <w:szCs w:val="26"/>
        </w:rPr>
        <w:t>Newsline</w:t>
      </w:r>
      <w:proofErr w:type="spellEnd"/>
      <w:r w:rsidRPr="00D72C8C">
        <w:rPr>
          <w:sz w:val="26"/>
          <w:szCs w:val="26"/>
        </w:rPr>
        <w:t>: 2,222*</w:t>
      </w:r>
    </w:p>
    <w:p w:rsidR="00D72C8C" w:rsidRPr="00D72C8C" w:rsidRDefault="00D72C8C" w:rsidP="00D72C8C">
      <w:pPr>
        <w:pStyle w:val="ListParagraph"/>
        <w:numPr>
          <w:ilvl w:val="0"/>
          <w:numId w:val="9"/>
        </w:numPr>
        <w:rPr>
          <w:b/>
          <w:sz w:val="26"/>
          <w:szCs w:val="26"/>
        </w:rPr>
      </w:pPr>
      <w:r w:rsidRPr="00D72C8C">
        <w:rPr>
          <w:sz w:val="26"/>
          <w:szCs w:val="26"/>
        </w:rPr>
        <w:t>Podcast: 286* (1)</w:t>
      </w:r>
    </w:p>
    <w:p w:rsidR="00D72C8C" w:rsidRPr="00D72C8C" w:rsidRDefault="00D72C8C" w:rsidP="00D72C8C">
      <w:pPr>
        <w:pStyle w:val="ListParagraph"/>
        <w:numPr>
          <w:ilvl w:val="0"/>
          <w:numId w:val="9"/>
        </w:numPr>
        <w:rPr>
          <w:b/>
          <w:sz w:val="26"/>
          <w:szCs w:val="26"/>
        </w:rPr>
      </w:pPr>
      <w:r w:rsidRPr="00D72C8C">
        <w:rPr>
          <w:sz w:val="26"/>
          <w:szCs w:val="26"/>
        </w:rPr>
        <w:t>Website: 146* (1)</w:t>
      </w:r>
    </w:p>
    <w:p w:rsidR="00D72C8C" w:rsidRPr="00D72C8C" w:rsidRDefault="00D72C8C" w:rsidP="00D72C8C">
      <w:pPr>
        <w:pStyle w:val="ListParagraph"/>
        <w:numPr>
          <w:ilvl w:val="0"/>
          <w:numId w:val="9"/>
        </w:numPr>
        <w:rPr>
          <w:b/>
          <w:sz w:val="26"/>
          <w:szCs w:val="26"/>
        </w:rPr>
      </w:pPr>
      <w:r w:rsidRPr="00D72C8C">
        <w:rPr>
          <w:sz w:val="26"/>
          <w:szCs w:val="26"/>
        </w:rPr>
        <w:t>Toll-free number: 21* (2)</w:t>
      </w:r>
    </w:p>
    <w:p w:rsidR="00D72C8C" w:rsidRPr="00D72C8C" w:rsidRDefault="00D72C8C" w:rsidP="00D72C8C">
      <w:pPr>
        <w:rPr>
          <w:sz w:val="26"/>
          <w:szCs w:val="26"/>
        </w:rPr>
      </w:pPr>
      <w:r w:rsidRPr="00D72C8C">
        <w:rPr>
          <w:sz w:val="26"/>
          <w:szCs w:val="26"/>
        </w:rPr>
        <w:t xml:space="preserve">* Does not include listeners who listen via a Radio Eye provided device. </w:t>
      </w:r>
    </w:p>
    <w:p w:rsidR="00D72C8C" w:rsidRPr="00D72C8C" w:rsidRDefault="00D72C8C" w:rsidP="00D72C8C">
      <w:pPr>
        <w:rPr>
          <w:sz w:val="26"/>
          <w:szCs w:val="26"/>
        </w:rPr>
      </w:pPr>
      <w:r w:rsidRPr="00D72C8C">
        <w:rPr>
          <w:sz w:val="26"/>
          <w:szCs w:val="26"/>
        </w:rPr>
        <w:t xml:space="preserve">(1) Average listeners per month in KY. </w:t>
      </w:r>
    </w:p>
    <w:p w:rsidR="00D72C8C" w:rsidRPr="00D72C8C" w:rsidRDefault="00D72C8C" w:rsidP="00D72C8C">
      <w:pPr>
        <w:rPr>
          <w:sz w:val="26"/>
          <w:szCs w:val="26"/>
        </w:rPr>
      </w:pPr>
      <w:r w:rsidRPr="00D72C8C">
        <w:rPr>
          <w:sz w:val="26"/>
          <w:szCs w:val="26"/>
        </w:rPr>
        <w:t>(2) Average number of unique phone numbers calling in each month.</w:t>
      </w:r>
    </w:p>
    <w:p w:rsidR="00C44FE9" w:rsidRPr="00D72C8C" w:rsidRDefault="00D72C8C" w:rsidP="00D72C8C">
      <w:pPr>
        <w:rPr>
          <w:b/>
          <w:sz w:val="26"/>
          <w:szCs w:val="26"/>
        </w:rPr>
      </w:pPr>
      <w:r w:rsidRPr="00D72C8C">
        <w:rPr>
          <w:b/>
          <w:sz w:val="26"/>
          <w:szCs w:val="26"/>
        </w:rPr>
        <w:t>Total: 9,205</w:t>
      </w:r>
      <w:r w:rsidR="00C44FE9" w:rsidRPr="00D72C8C">
        <w:rPr>
          <w:b/>
          <w:sz w:val="26"/>
          <w:szCs w:val="26"/>
        </w:rPr>
        <w:t xml:space="preserve"> listened or had access to listen</w:t>
      </w:r>
    </w:p>
    <w:p w:rsidR="007527E6" w:rsidRPr="00C44FE9" w:rsidRDefault="007527E6" w:rsidP="00C44FE9">
      <w:pPr>
        <w:rPr>
          <w:b/>
          <w:sz w:val="26"/>
          <w:szCs w:val="26"/>
        </w:rPr>
      </w:pPr>
    </w:p>
    <w:p w:rsidR="00C44FE9" w:rsidRPr="007527E6" w:rsidRDefault="00C44FE9" w:rsidP="007527E6">
      <w:pPr>
        <w:spacing w:after="120"/>
        <w:rPr>
          <w:i/>
          <w:sz w:val="26"/>
          <w:szCs w:val="26"/>
          <w:u w:val="single"/>
        </w:rPr>
      </w:pPr>
      <w:r w:rsidRPr="007527E6">
        <w:rPr>
          <w:i/>
          <w:sz w:val="26"/>
          <w:szCs w:val="26"/>
          <w:u w:val="single"/>
        </w:rPr>
        <w:t>How I got those numbers</w:t>
      </w:r>
    </w:p>
    <w:p w:rsidR="00C44FE9" w:rsidRDefault="00C44FE9" w:rsidP="00C44FE9">
      <w:pPr>
        <w:pStyle w:val="ListParagraph"/>
        <w:numPr>
          <w:ilvl w:val="0"/>
          <w:numId w:val="3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Provided device: counted number of registered individual listeners in our database</w:t>
      </w:r>
    </w:p>
    <w:p w:rsidR="00C44FE9" w:rsidRDefault="00C44FE9" w:rsidP="00C44FE9">
      <w:pPr>
        <w:pStyle w:val="ListParagraph"/>
        <w:numPr>
          <w:ilvl w:val="0"/>
          <w:numId w:val="3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Hospital and other orgs: counted number of registered group listeners in our database, with the number of eligible listeners they gave us</w:t>
      </w:r>
    </w:p>
    <w:p w:rsidR="00C44FE9" w:rsidRDefault="00C44FE9" w:rsidP="00C44FE9">
      <w:pPr>
        <w:pStyle w:val="ListParagraph"/>
        <w:numPr>
          <w:ilvl w:val="1"/>
          <w:numId w:val="3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lastRenderedPageBreak/>
        <w:t>Best to ask for a recount at least once a year</w:t>
      </w:r>
    </w:p>
    <w:p w:rsidR="00C44FE9" w:rsidRDefault="00C44FE9" w:rsidP="00C44FE9">
      <w:pPr>
        <w:pStyle w:val="ListParagraph"/>
        <w:numPr>
          <w:ilvl w:val="0"/>
          <w:numId w:val="3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NFB-Newsline: used the number our local contact gave us for the number of KY listeners who have access to our stream on their service</w:t>
      </w:r>
    </w:p>
    <w:p w:rsidR="00D46F90" w:rsidRDefault="00D46F90" w:rsidP="00D46F90">
      <w:pPr>
        <w:pStyle w:val="ListParagraph"/>
        <w:numPr>
          <w:ilvl w:val="0"/>
          <w:numId w:val="3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Podcasts</w:t>
      </w:r>
    </w:p>
    <w:p w:rsidR="00D46F90" w:rsidRDefault="00A53148" w:rsidP="00D46F90">
      <w:pPr>
        <w:pStyle w:val="ListParagraph"/>
        <w:numPr>
          <w:ilvl w:val="1"/>
          <w:numId w:val="3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Created two spreadsheets – one counting stats per show, and one counting stats per Kentucky city. Updated for 2022. In 2021, I counted highest download number or show in the US, and average downloads per month by show</w:t>
      </w:r>
    </w:p>
    <w:p w:rsidR="00D46F90" w:rsidRDefault="00D46F90" w:rsidP="00D46F90">
      <w:pPr>
        <w:pStyle w:val="ListParagraph"/>
        <w:numPr>
          <w:ilvl w:val="0"/>
          <w:numId w:val="3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Website &amp; Toll-free line</w:t>
      </w:r>
    </w:p>
    <w:p w:rsidR="003F1E06" w:rsidRDefault="003F1E06" w:rsidP="00D46F90">
      <w:pPr>
        <w:pStyle w:val="ListParagraph"/>
        <w:numPr>
          <w:ilvl w:val="1"/>
          <w:numId w:val="3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We use Zeno Media to create the internet and phone broadcast, </w:t>
      </w:r>
    </w:p>
    <w:p w:rsidR="00D46F90" w:rsidRDefault="00D46F90" w:rsidP="00D46F90">
      <w:pPr>
        <w:pStyle w:val="ListParagraph"/>
        <w:numPr>
          <w:ilvl w:val="1"/>
          <w:numId w:val="3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I have a spreadsheet for that, too!</w:t>
      </w:r>
    </w:p>
    <w:p w:rsidR="00A53148" w:rsidRDefault="00A53148" w:rsidP="00D46F90">
      <w:pPr>
        <w:pStyle w:val="ListParagraph"/>
        <w:numPr>
          <w:ilvl w:val="1"/>
          <w:numId w:val="3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Website: unique IP addresses in Kentucky, total number of hours listened</w:t>
      </w:r>
    </w:p>
    <w:p w:rsidR="00A53148" w:rsidRDefault="00A53148" w:rsidP="00D46F90">
      <w:pPr>
        <w:pStyle w:val="ListParagraph"/>
        <w:numPr>
          <w:ilvl w:val="1"/>
          <w:numId w:val="3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Phone: </w:t>
      </w:r>
      <w:r w:rsidR="003F1E06">
        <w:rPr>
          <w:sz w:val="26"/>
          <w:szCs w:val="26"/>
        </w:rPr>
        <w:t>unique phone numbers, listened more than 10 minutes; total number of hours listened</w:t>
      </w:r>
    </w:p>
    <w:p w:rsidR="00D46F90" w:rsidRDefault="00D46F90" w:rsidP="00D46F90">
      <w:pPr>
        <w:pStyle w:val="ListParagraph"/>
        <w:numPr>
          <w:ilvl w:val="1"/>
          <w:numId w:val="3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For number of phone listeners, use the call data that your to</w:t>
      </w:r>
      <w:r w:rsidR="007527E6">
        <w:rPr>
          <w:sz w:val="26"/>
          <w:szCs w:val="26"/>
        </w:rPr>
        <w:t>ll-free line gives you (I keep a spreadsheet)</w:t>
      </w:r>
    </w:p>
    <w:p w:rsidR="00C32878" w:rsidRDefault="00C32878" w:rsidP="00C32878">
      <w:pPr>
        <w:pStyle w:val="ListParagraph"/>
        <w:numPr>
          <w:ilvl w:val="0"/>
          <w:numId w:val="3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TV:</w:t>
      </w:r>
      <w:r>
        <w:rPr>
          <w:sz w:val="26"/>
          <w:szCs w:val="26"/>
        </w:rPr>
        <w:t xml:space="preserve"> We don’t have a TV broadcast anymore, but I used to use</w:t>
      </w:r>
      <w:r>
        <w:rPr>
          <w:sz w:val="26"/>
          <w:szCs w:val="26"/>
        </w:rPr>
        <w:t xml:space="preserve"> old subscriber data (no new data available), subtracted 3% from last year’s total (for assumed subscriber loss), then took 3.4% of that number to arrive at the estimated number of eligible subscribers </w:t>
      </w:r>
    </w:p>
    <w:p w:rsidR="00C32878" w:rsidRPr="00C32878" w:rsidRDefault="00C32878" w:rsidP="00C32878">
      <w:pPr>
        <w:pStyle w:val="ListParagraph"/>
        <w:numPr>
          <w:ilvl w:val="1"/>
          <w:numId w:val="3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3.4% of KY’s population has a visual disability as of 2018, according to disabilitystatistics.org. </w:t>
      </w:r>
    </w:p>
    <w:p w:rsidR="007527E6" w:rsidRDefault="007527E6" w:rsidP="007527E6">
      <w:pPr>
        <w:spacing w:after="0"/>
        <w:rPr>
          <w:sz w:val="26"/>
          <w:szCs w:val="26"/>
        </w:rPr>
      </w:pPr>
    </w:p>
    <w:p w:rsidR="002313BC" w:rsidRPr="002313BC" w:rsidRDefault="002313BC" w:rsidP="002313BC">
      <w:pPr>
        <w:spacing w:after="0"/>
        <w:jc w:val="center"/>
        <w:rPr>
          <w:b/>
          <w:sz w:val="36"/>
          <w:szCs w:val="36"/>
        </w:rPr>
      </w:pPr>
      <w:r w:rsidRPr="002313BC">
        <w:rPr>
          <w:b/>
          <w:sz w:val="36"/>
          <w:szCs w:val="36"/>
        </w:rPr>
        <w:t>Listener Demographics</w:t>
      </w:r>
    </w:p>
    <w:p w:rsidR="002313BC" w:rsidRDefault="002313BC" w:rsidP="002313BC">
      <w:pPr>
        <w:spacing w:after="0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Listeners by C</w:t>
      </w:r>
      <w:bookmarkStart w:id="0" w:name="_GoBack"/>
      <w:bookmarkEnd w:id="0"/>
      <w:r w:rsidRPr="002313BC">
        <w:rPr>
          <w:b/>
          <w:sz w:val="36"/>
          <w:szCs w:val="36"/>
        </w:rPr>
        <w:t>ounty</w:t>
      </w:r>
    </w:p>
    <w:p w:rsidR="002313BC" w:rsidRPr="002313BC" w:rsidRDefault="002313BC" w:rsidP="002313BC">
      <w:pPr>
        <w:spacing w:after="0"/>
        <w:jc w:val="center"/>
        <w:rPr>
          <w:b/>
          <w:sz w:val="36"/>
          <w:szCs w:val="36"/>
        </w:rPr>
      </w:pPr>
    </w:p>
    <w:p w:rsidR="007527E6" w:rsidRPr="007527E6" w:rsidRDefault="007527E6" w:rsidP="007527E6">
      <w:pPr>
        <w:spacing w:after="0"/>
        <w:jc w:val="center"/>
        <w:rPr>
          <w:b/>
          <w:sz w:val="36"/>
          <w:szCs w:val="36"/>
        </w:rPr>
      </w:pPr>
      <w:r w:rsidRPr="007527E6">
        <w:rPr>
          <w:b/>
          <w:sz w:val="36"/>
          <w:szCs w:val="36"/>
        </w:rPr>
        <w:t>Listener Survey</w:t>
      </w:r>
    </w:p>
    <w:p w:rsidR="007527E6" w:rsidRDefault="007527E6" w:rsidP="007527E6">
      <w:pPr>
        <w:spacing w:after="0"/>
        <w:rPr>
          <w:sz w:val="26"/>
          <w:szCs w:val="26"/>
        </w:rPr>
      </w:pPr>
    </w:p>
    <w:p w:rsidR="007527E6" w:rsidRDefault="007527E6" w:rsidP="007527E6">
      <w:pPr>
        <w:spacing w:after="0"/>
        <w:rPr>
          <w:i/>
          <w:sz w:val="26"/>
          <w:szCs w:val="26"/>
          <w:u w:val="single"/>
        </w:rPr>
      </w:pPr>
      <w:r w:rsidRPr="007527E6">
        <w:rPr>
          <w:i/>
          <w:sz w:val="26"/>
          <w:szCs w:val="26"/>
          <w:u w:val="single"/>
        </w:rPr>
        <w:t>Why do a survey?</w:t>
      </w:r>
    </w:p>
    <w:p w:rsidR="007527E6" w:rsidRDefault="007527E6" w:rsidP="007527E6">
      <w:pPr>
        <w:spacing w:after="0"/>
        <w:rPr>
          <w:sz w:val="26"/>
          <w:szCs w:val="26"/>
        </w:rPr>
      </w:pPr>
      <w:r>
        <w:rPr>
          <w:sz w:val="26"/>
          <w:szCs w:val="26"/>
        </w:rPr>
        <w:t>An annual survey of your listeners can keep your programming relevant to their wants/needs, help keep your database up to date, and help with grants</w:t>
      </w:r>
    </w:p>
    <w:p w:rsidR="007527E6" w:rsidRDefault="007527E6" w:rsidP="007527E6">
      <w:pPr>
        <w:spacing w:after="0"/>
        <w:rPr>
          <w:sz w:val="26"/>
          <w:szCs w:val="26"/>
        </w:rPr>
      </w:pPr>
    </w:p>
    <w:p w:rsidR="007527E6" w:rsidRDefault="00D236FE" w:rsidP="007527E6">
      <w:pPr>
        <w:spacing w:after="0"/>
        <w:rPr>
          <w:i/>
          <w:sz w:val="26"/>
          <w:szCs w:val="26"/>
          <w:u w:val="single"/>
        </w:rPr>
      </w:pPr>
      <w:r w:rsidRPr="00D236FE">
        <w:rPr>
          <w:i/>
          <w:sz w:val="26"/>
          <w:szCs w:val="26"/>
          <w:u w:val="single"/>
        </w:rPr>
        <w:t>Who do I survey?</w:t>
      </w:r>
    </w:p>
    <w:p w:rsidR="00D236FE" w:rsidRDefault="00D236FE" w:rsidP="007527E6">
      <w:p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Any eligible listener you can. We send it to individual and group listeners in our database by mail and email (if they’ve indicated a preference for that), and call those </w:t>
      </w:r>
      <w:r>
        <w:rPr>
          <w:sz w:val="26"/>
          <w:szCs w:val="26"/>
        </w:rPr>
        <w:lastRenderedPageBreak/>
        <w:t>that don’t send it back. It also goes on our website as a Google Form. We do PSAs on the broadcast and before podcasts in the winter.</w:t>
      </w:r>
    </w:p>
    <w:p w:rsidR="00D236FE" w:rsidRDefault="00D236FE" w:rsidP="007527E6">
      <w:pPr>
        <w:spacing w:after="0"/>
        <w:rPr>
          <w:sz w:val="26"/>
          <w:szCs w:val="26"/>
        </w:rPr>
      </w:pPr>
    </w:p>
    <w:p w:rsidR="00D236FE" w:rsidRDefault="00D236FE" w:rsidP="00D236FE">
      <w:pPr>
        <w:spacing w:after="0"/>
        <w:rPr>
          <w:i/>
          <w:sz w:val="26"/>
          <w:szCs w:val="26"/>
          <w:u w:val="single"/>
        </w:rPr>
      </w:pPr>
      <w:r>
        <w:rPr>
          <w:i/>
          <w:sz w:val="26"/>
          <w:szCs w:val="26"/>
          <w:u w:val="single"/>
        </w:rPr>
        <w:t>What goes in the survey?</w:t>
      </w:r>
    </w:p>
    <w:p w:rsidR="00D236FE" w:rsidRDefault="00D236FE" w:rsidP="00D236FE">
      <w:pPr>
        <w:pStyle w:val="ListParagraph"/>
        <w:numPr>
          <w:ilvl w:val="0"/>
          <w:numId w:val="6"/>
        </w:numPr>
        <w:spacing w:after="0"/>
        <w:rPr>
          <w:sz w:val="26"/>
          <w:szCs w:val="26"/>
        </w:rPr>
      </w:pPr>
      <w:r w:rsidRPr="00D236FE">
        <w:rPr>
          <w:sz w:val="26"/>
          <w:szCs w:val="26"/>
        </w:rPr>
        <w:t>Basic info</w:t>
      </w:r>
    </w:p>
    <w:p w:rsidR="00D236FE" w:rsidRDefault="00D236FE" w:rsidP="00D236FE">
      <w:pPr>
        <w:pStyle w:val="ListParagraph"/>
        <w:numPr>
          <w:ilvl w:val="1"/>
          <w:numId w:val="6"/>
        </w:numPr>
        <w:spacing w:after="0"/>
        <w:rPr>
          <w:sz w:val="26"/>
          <w:szCs w:val="26"/>
        </w:rPr>
      </w:pPr>
      <w:r w:rsidRPr="00D236FE">
        <w:rPr>
          <w:sz w:val="26"/>
          <w:szCs w:val="26"/>
        </w:rPr>
        <w:t>Name and contact information, so you can make updates</w:t>
      </w:r>
    </w:p>
    <w:p w:rsidR="00D236FE" w:rsidRDefault="00D236FE" w:rsidP="00D236FE">
      <w:pPr>
        <w:pStyle w:val="ListParagraph"/>
        <w:numPr>
          <w:ilvl w:val="1"/>
          <w:numId w:val="6"/>
        </w:numPr>
        <w:spacing w:after="0"/>
        <w:rPr>
          <w:sz w:val="26"/>
          <w:szCs w:val="26"/>
        </w:rPr>
      </w:pPr>
      <w:r w:rsidRPr="00D236FE">
        <w:rPr>
          <w:sz w:val="26"/>
          <w:szCs w:val="26"/>
        </w:rPr>
        <w:t>How they listen (to help with your counts)</w:t>
      </w:r>
    </w:p>
    <w:p w:rsidR="00D236FE" w:rsidRDefault="00D236FE" w:rsidP="00D236FE">
      <w:pPr>
        <w:pStyle w:val="ListParagraph"/>
        <w:numPr>
          <w:ilvl w:val="1"/>
          <w:numId w:val="6"/>
        </w:numPr>
        <w:spacing w:after="0"/>
        <w:rPr>
          <w:sz w:val="26"/>
          <w:szCs w:val="26"/>
        </w:rPr>
      </w:pPr>
      <w:r w:rsidRPr="00D236FE">
        <w:rPr>
          <w:sz w:val="26"/>
          <w:szCs w:val="26"/>
        </w:rPr>
        <w:t>If they’d like to listen any other way</w:t>
      </w:r>
    </w:p>
    <w:p w:rsidR="00A974C2" w:rsidRDefault="00A974C2" w:rsidP="00D236FE">
      <w:pPr>
        <w:pStyle w:val="ListParagraph"/>
        <w:numPr>
          <w:ilvl w:val="1"/>
          <w:numId w:val="6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How do they want to get your info – broadcast, large print, CD, or braille (or whatever way you have)</w:t>
      </w:r>
    </w:p>
    <w:p w:rsidR="00EC61DF" w:rsidRDefault="00EC61DF" w:rsidP="00D236FE">
      <w:pPr>
        <w:pStyle w:val="ListParagraph"/>
        <w:numPr>
          <w:ilvl w:val="1"/>
          <w:numId w:val="6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Do they have internet access?</w:t>
      </w:r>
    </w:p>
    <w:p w:rsidR="00A974C2" w:rsidRDefault="00A974C2" w:rsidP="00D236FE">
      <w:pPr>
        <w:pStyle w:val="ListParagraph"/>
        <w:numPr>
          <w:ilvl w:val="1"/>
          <w:numId w:val="6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Demographics – age, sex, veteran status, income, ethnicity</w:t>
      </w:r>
    </w:p>
    <w:p w:rsidR="00D236FE" w:rsidRDefault="00D236FE" w:rsidP="00D236FE">
      <w:pPr>
        <w:pStyle w:val="ListParagraph"/>
        <w:numPr>
          <w:ilvl w:val="0"/>
          <w:numId w:val="6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Program Info</w:t>
      </w:r>
    </w:p>
    <w:p w:rsidR="00D236FE" w:rsidRDefault="00D236FE" w:rsidP="00D236FE">
      <w:pPr>
        <w:pStyle w:val="ListParagraph"/>
        <w:numPr>
          <w:ilvl w:val="1"/>
          <w:numId w:val="6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Are </w:t>
      </w:r>
      <w:r w:rsidR="00A974C2">
        <w:rPr>
          <w:sz w:val="26"/>
          <w:szCs w:val="26"/>
        </w:rPr>
        <w:t>they having issues with their radio/device or way or listening?</w:t>
      </w:r>
    </w:p>
    <w:p w:rsidR="00A974C2" w:rsidRDefault="00A974C2" w:rsidP="00D236FE">
      <w:pPr>
        <w:pStyle w:val="ListParagraph"/>
        <w:numPr>
          <w:ilvl w:val="1"/>
          <w:numId w:val="6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What shows do they listen to?</w:t>
      </w:r>
    </w:p>
    <w:p w:rsidR="00A974C2" w:rsidRDefault="00A974C2" w:rsidP="00D236FE">
      <w:pPr>
        <w:pStyle w:val="ListParagraph"/>
        <w:numPr>
          <w:ilvl w:val="1"/>
          <w:numId w:val="6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What would they like you to add?</w:t>
      </w:r>
    </w:p>
    <w:p w:rsidR="00EC61DF" w:rsidRDefault="00EC61DF" w:rsidP="00D236FE">
      <w:pPr>
        <w:pStyle w:val="ListParagraph"/>
        <w:numPr>
          <w:ilvl w:val="1"/>
          <w:numId w:val="6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Do they have anyone they’d like to refer to us?</w:t>
      </w:r>
    </w:p>
    <w:p w:rsidR="00A974C2" w:rsidRDefault="00A974C2" w:rsidP="00A974C2">
      <w:pPr>
        <w:pStyle w:val="ListParagraph"/>
        <w:numPr>
          <w:ilvl w:val="0"/>
          <w:numId w:val="6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Grant and other literature</w:t>
      </w:r>
    </w:p>
    <w:p w:rsidR="00A974C2" w:rsidRDefault="00A974C2" w:rsidP="00A974C2">
      <w:pPr>
        <w:pStyle w:val="ListParagraph"/>
        <w:numPr>
          <w:ilvl w:val="1"/>
          <w:numId w:val="6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Would they like to be featured in a newsletter, appeal letter, or other org. literature?</w:t>
      </w:r>
    </w:p>
    <w:p w:rsidR="00A974C2" w:rsidRDefault="00A974C2" w:rsidP="00A974C2">
      <w:pPr>
        <w:pStyle w:val="ListParagraph"/>
        <w:numPr>
          <w:ilvl w:val="1"/>
          <w:numId w:val="6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How does the org. impact them?</w:t>
      </w:r>
    </w:p>
    <w:p w:rsidR="00EC61DF" w:rsidRPr="00EC61DF" w:rsidRDefault="00EC61DF" w:rsidP="00EC61DF">
      <w:pPr>
        <w:pStyle w:val="ListParagraph"/>
        <w:numPr>
          <w:ilvl w:val="2"/>
          <w:numId w:val="6"/>
        </w:numPr>
        <w:spacing w:after="0"/>
        <w:rPr>
          <w:sz w:val="26"/>
          <w:szCs w:val="26"/>
        </w:rPr>
      </w:pPr>
      <w:r w:rsidRPr="00EC61DF">
        <w:rPr>
          <w:sz w:val="26"/>
          <w:szCs w:val="26"/>
        </w:rPr>
        <w:t>Does your disability or illness ever make you feel isolated?</w:t>
      </w:r>
    </w:p>
    <w:p w:rsidR="00EC61DF" w:rsidRPr="00EC61DF" w:rsidRDefault="00EC61DF" w:rsidP="00EC61DF">
      <w:pPr>
        <w:pStyle w:val="ListParagraph"/>
        <w:numPr>
          <w:ilvl w:val="2"/>
          <w:numId w:val="6"/>
        </w:numPr>
        <w:spacing w:after="0"/>
        <w:rPr>
          <w:sz w:val="26"/>
          <w:szCs w:val="26"/>
        </w:rPr>
      </w:pPr>
      <w:r w:rsidRPr="00EC61DF">
        <w:rPr>
          <w:sz w:val="26"/>
          <w:szCs w:val="26"/>
        </w:rPr>
        <w:t>If you answered yes, does Radio Eye’s programming help you feel less isolated?</w:t>
      </w:r>
    </w:p>
    <w:p w:rsidR="00EC61DF" w:rsidRPr="00EC61DF" w:rsidRDefault="00EC61DF" w:rsidP="00EC61DF">
      <w:pPr>
        <w:pStyle w:val="ListParagraph"/>
        <w:numPr>
          <w:ilvl w:val="2"/>
          <w:numId w:val="6"/>
        </w:numPr>
        <w:spacing w:after="0"/>
        <w:rPr>
          <w:sz w:val="26"/>
          <w:szCs w:val="26"/>
        </w:rPr>
      </w:pPr>
      <w:r w:rsidRPr="00EC61DF">
        <w:rPr>
          <w:sz w:val="26"/>
          <w:szCs w:val="26"/>
        </w:rPr>
        <w:t>Do you feel informed about political candidates up for election when listening to Radio Eye?</w:t>
      </w:r>
    </w:p>
    <w:p w:rsidR="00EC61DF" w:rsidRPr="00EC61DF" w:rsidRDefault="00EC61DF" w:rsidP="00EC61DF">
      <w:pPr>
        <w:pStyle w:val="ListParagraph"/>
        <w:numPr>
          <w:ilvl w:val="2"/>
          <w:numId w:val="6"/>
        </w:numPr>
        <w:spacing w:after="0"/>
        <w:rPr>
          <w:sz w:val="26"/>
          <w:szCs w:val="26"/>
        </w:rPr>
      </w:pPr>
      <w:r w:rsidRPr="00EC61DF">
        <w:rPr>
          <w:sz w:val="26"/>
          <w:szCs w:val="26"/>
        </w:rPr>
        <w:t>Do you feel informed about local news and issues when listening to Radio Eye?</w:t>
      </w:r>
    </w:p>
    <w:p w:rsidR="00EC61DF" w:rsidRPr="00EC61DF" w:rsidRDefault="00EC61DF" w:rsidP="00EC61DF">
      <w:pPr>
        <w:pStyle w:val="ListParagraph"/>
        <w:numPr>
          <w:ilvl w:val="2"/>
          <w:numId w:val="6"/>
        </w:numPr>
        <w:spacing w:after="0"/>
        <w:rPr>
          <w:sz w:val="26"/>
          <w:szCs w:val="26"/>
        </w:rPr>
      </w:pPr>
      <w:r w:rsidRPr="00EC61DF">
        <w:rPr>
          <w:sz w:val="26"/>
          <w:szCs w:val="26"/>
        </w:rPr>
        <w:t>Do you feel informed about available local services when listening to Radio Eye?</w:t>
      </w:r>
    </w:p>
    <w:p w:rsidR="00EC61DF" w:rsidRPr="00EC61DF" w:rsidRDefault="00EC61DF" w:rsidP="00EC61DF">
      <w:pPr>
        <w:pStyle w:val="ListParagraph"/>
        <w:numPr>
          <w:ilvl w:val="2"/>
          <w:numId w:val="6"/>
        </w:numPr>
        <w:spacing w:after="0"/>
        <w:rPr>
          <w:sz w:val="26"/>
          <w:szCs w:val="26"/>
        </w:rPr>
      </w:pPr>
      <w:r w:rsidRPr="00EC61DF">
        <w:rPr>
          <w:sz w:val="26"/>
          <w:szCs w:val="26"/>
        </w:rPr>
        <w:t>In the last year, have you attended an event in your community after hearing about it on Radio Eye?</w:t>
      </w:r>
    </w:p>
    <w:p w:rsidR="00EC61DF" w:rsidRPr="00EC61DF" w:rsidRDefault="00EC61DF" w:rsidP="00EC61DF">
      <w:pPr>
        <w:pStyle w:val="ListParagraph"/>
        <w:numPr>
          <w:ilvl w:val="2"/>
          <w:numId w:val="6"/>
        </w:numPr>
        <w:spacing w:after="0"/>
        <w:rPr>
          <w:sz w:val="26"/>
          <w:szCs w:val="26"/>
        </w:rPr>
      </w:pPr>
      <w:r w:rsidRPr="00EC61DF">
        <w:rPr>
          <w:sz w:val="26"/>
          <w:szCs w:val="26"/>
        </w:rPr>
        <w:t>In the last year, have you talked with family or friends about something you heard on Radio Eye?</w:t>
      </w:r>
    </w:p>
    <w:p w:rsidR="00EC61DF" w:rsidRPr="00EC61DF" w:rsidRDefault="00EC61DF" w:rsidP="00EC61DF">
      <w:pPr>
        <w:pStyle w:val="ListParagraph"/>
        <w:numPr>
          <w:ilvl w:val="2"/>
          <w:numId w:val="6"/>
        </w:numPr>
        <w:spacing w:after="0"/>
        <w:rPr>
          <w:sz w:val="26"/>
          <w:szCs w:val="26"/>
        </w:rPr>
      </w:pPr>
      <w:r w:rsidRPr="00EC61DF">
        <w:rPr>
          <w:sz w:val="26"/>
          <w:szCs w:val="26"/>
        </w:rPr>
        <w:t>In the last year, have you talked to your health care provider about something you heard on a Radio Eye program?</w:t>
      </w:r>
    </w:p>
    <w:p w:rsidR="00EC61DF" w:rsidRPr="00EC61DF" w:rsidRDefault="00EC61DF" w:rsidP="00EC61DF">
      <w:pPr>
        <w:pStyle w:val="ListParagraph"/>
        <w:numPr>
          <w:ilvl w:val="2"/>
          <w:numId w:val="6"/>
        </w:numPr>
        <w:spacing w:after="0"/>
        <w:rPr>
          <w:sz w:val="26"/>
          <w:szCs w:val="26"/>
        </w:rPr>
      </w:pPr>
      <w:r w:rsidRPr="00EC61DF">
        <w:rPr>
          <w:sz w:val="26"/>
          <w:szCs w:val="26"/>
        </w:rPr>
        <w:t>Do you feel happier since starting to listen to Radio Eye?</w:t>
      </w:r>
    </w:p>
    <w:p w:rsidR="00EC61DF" w:rsidRDefault="00EC61DF" w:rsidP="00EC61DF">
      <w:pPr>
        <w:pStyle w:val="ListParagraph"/>
        <w:numPr>
          <w:ilvl w:val="2"/>
          <w:numId w:val="6"/>
        </w:numPr>
        <w:spacing w:after="0"/>
        <w:rPr>
          <w:sz w:val="26"/>
          <w:szCs w:val="26"/>
        </w:rPr>
      </w:pPr>
      <w:r w:rsidRPr="00EC61DF">
        <w:rPr>
          <w:sz w:val="26"/>
          <w:szCs w:val="26"/>
        </w:rPr>
        <w:lastRenderedPageBreak/>
        <w:t>Do you know more about health issues affecting your or your community than you did before listening to Radio Eye?</w:t>
      </w:r>
    </w:p>
    <w:p w:rsidR="00390BF3" w:rsidRDefault="00390BF3" w:rsidP="00390BF3">
      <w:pPr>
        <w:spacing w:after="0"/>
        <w:rPr>
          <w:sz w:val="26"/>
          <w:szCs w:val="26"/>
        </w:rPr>
      </w:pPr>
    </w:p>
    <w:p w:rsidR="00390BF3" w:rsidRDefault="00390BF3" w:rsidP="00390BF3">
      <w:pPr>
        <w:spacing w:after="0"/>
        <w:jc w:val="center"/>
        <w:rPr>
          <w:i/>
          <w:sz w:val="26"/>
          <w:szCs w:val="26"/>
          <w:u w:val="single"/>
        </w:rPr>
      </w:pPr>
      <w:r>
        <w:rPr>
          <w:i/>
          <w:sz w:val="26"/>
          <w:szCs w:val="26"/>
          <w:u w:val="single"/>
        </w:rPr>
        <w:t>Resources</w:t>
      </w:r>
    </w:p>
    <w:p w:rsidR="00390BF3" w:rsidRDefault="00390BF3" w:rsidP="00390BF3">
      <w:pPr>
        <w:pStyle w:val="ListParagraph"/>
        <w:numPr>
          <w:ilvl w:val="0"/>
          <w:numId w:val="8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Podcasts: Spreaker (spreaker.com)</w:t>
      </w:r>
    </w:p>
    <w:p w:rsidR="00390BF3" w:rsidRDefault="00390BF3" w:rsidP="00390BF3">
      <w:pPr>
        <w:pStyle w:val="ListParagraph"/>
        <w:numPr>
          <w:ilvl w:val="0"/>
          <w:numId w:val="8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Phone broadcast: Zeno Media (zenomedia.com)</w:t>
      </w:r>
    </w:p>
    <w:p w:rsidR="00390BF3" w:rsidRDefault="00390BF3" w:rsidP="00390BF3">
      <w:pPr>
        <w:pStyle w:val="ListParagraph"/>
        <w:numPr>
          <w:ilvl w:val="0"/>
          <w:numId w:val="8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Visual Impairment stats: disabilitystatistics.org</w:t>
      </w:r>
      <w:r w:rsidR="002313BC">
        <w:rPr>
          <w:sz w:val="26"/>
          <w:szCs w:val="26"/>
        </w:rPr>
        <w:t>, census.gov (if needing county or city population data)</w:t>
      </w:r>
    </w:p>
    <w:p w:rsidR="00390BF3" w:rsidRDefault="00390BF3" w:rsidP="00390BF3">
      <w:pPr>
        <w:pStyle w:val="ListParagraph"/>
        <w:numPr>
          <w:ilvl w:val="0"/>
          <w:numId w:val="8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Donor/volunteer/listener database: </w:t>
      </w:r>
      <w:proofErr w:type="spellStart"/>
      <w:r>
        <w:rPr>
          <w:sz w:val="26"/>
          <w:szCs w:val="26"/>
        </w:rPr>
        <w:t>Donorsnap</w:t>
      </w:r>
      <w:proofErr w:type="spellEnd"/>
      <w:r>
        <w:rPr>
          <w:sz w:val="26"/>
          <w:szCs w:val="26"/>
        </w:rPr>
        <w:t xml:space="preserve"> (donorsnap.com)</w:t>
      </w:r>
    </w:p>
    <w:p w:rsidR="00C44FE9" w:rsidRPr="009A666C" w:rsidRDefault="004E4555" w:rsidP="00546C09">
      <w:pPr>
        <w:pStyle w:val="ListParagraph"/>
        <w:numPr>
          <w:ilvl w:val="0"/>
          <w:numId w:val="8"/>
        </w:numPr>
        <w:spacing w:after="0"/>
        <w:rPr>
          <w:sz w:val="26"/>
          <w:szCs w:val="26"/>
        </w:rPr>
      </w:pPr>
      <w:r w:rsidRPr="009A666C">
        <w:rPr>
          <w:sz w:val="26"/>
          <w:szCs w:val="26"/>
        </w:rPr>
        <w:t xml:space="preserve">Radio Eye listener survey: </w:t>
      </w:r>
      <w:hyperlink r:id="rId5" w:history="1">
        <w:r w:rsidRPr="009A666C">
          <w:rPr>
            <w:rStyle w:val="Hyperlink"/>
            <w:sz w:val="26"/>
            <w:szCs w:val="26"/>
          </w:rPr>
          <w:t>https://docs.google.com/forms/d/e/1FAIpQLSfLJ_FV_ZucPYgReMwVmKaxCK-wEhMicHDl590wD4rMjbSzRQ/viewform</w:t>
        </w:r>
      </w:hyperlink>
      <w:r w:rsidRPr="009A666C">
        <w:rPr>
          <w:sz w:val="26"/>
          <w:szCs w:val="26"/>
        </w:rPr>
        <w:t xml:space="preserve"> </w:t>
      </w:r>
    </w:p>
    <w:sectPr w:rsidR="00C44FE9" w:rsidRPr="009A66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D0506E"/>
    <w:multiLevelType w:val="hybridMultilevel"/>
    <w:tmpl w:val="8C2AC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BE1F0D"/>
    <w:multiLevelType w:val="hybridMultilevel"/>
    <w:tmpl w:val="37D2F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1A0867"/>
    <w:multiLevelType w:val="hybridMultilevel"/>
    <w:tmpl w:val="019AC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3C4EC8"/>
    <w:multiLevelType w:val="hybridMultilevel"/>
    <w:tmpl w:val="35488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7912FB"/>
    <w:multiLevelType w:val="hybridMultilevel"/>
    <w:tmpl w:val="C7DAB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6C25CD"/>
    <w:multiLevelType w:val="hybridMultilevel"/>
    <w:tmpl w:val="EC0E7B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5340127"/>
    <w:multiLevelType w:val="hybridMultilevel"/>
    <w:tmpl w:val="D87CB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7785A"/>
    <w:multiLevelType w:val="hybridMultilevel"/>
    <w:tmpl w:val="B3C04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0D28B0"/>
    <w:multiLevelType w:val="hybridMultilevel"/>
    <w:tmpl w:val="30F0AF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2"/>
  </w:num>
  <w:num w:numId="5">
    <w:abstractNumId w:val="8"/>
  </w:num>
  <w:num w:numId="6">
    <w:abstractNumId w:val="0"/>
  </w:num>
  <w:num w:numId="7">
    <w:abstractNumId w:val="5"/>
  </w:num>
  <w:num w:numId="8">
    <w:abstractNumId w:val="7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MzU3sTQ0MTM0NjdW0lEKTi0uzszPAykwqgUAA+fkqiwAAAA="/>
  </w:docVars>
  <w:rsids>
    <w:rsidRoot w:val="00C44FE9"/>
    <w:rsid w:val="002313BC"/>
    <w:rsid w:val="00390BF3"/>
    <w:rsid w:val="003D452C"/>
    <w:rsid w:val="003F1E06"/>
    <w:rsid w:val="004E4555"/>
    <w:rsid w:val="007527E6"/>
    <w:rsid w:val="00857FD6"/>
    <w:rsid w:val="009867A6"/>
    <w:rsid w:val="009A666C"/>
    <w:rsid w:val="00A53148"/>
    <w:rsid w:val="00A974C2"/>
    <w:rsid w:val="00C32878"/>
    <w:rsid w:val="00C44FE9"/>
    <w:rsid w:val="00D236FE"/>
    <w:rsid w:val="00D46F90"/>
    <w:rsid w:val="00D72C8C"/>
    <w:rsid w:val="00EC6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44D12E"/>
  <w15:chartTrackingRefBased/>
  <w15:docId w15:val="{C3580FCC-C81F-42CF-A62A-8D5DD5EA8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4FE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E455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cs.google.com/forms/d/e/1FAIpQLSfLJ_FV_ZucPYgReMwVmKaxCK-wEhMicHDl590wD4rMjbSzRQ/viewfor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740</Words>
  <Characters>422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4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w booth 1</dc:creator>
  <cp:keywords/>
  <dc:description/>
  <cp:lastModifiedBy>Amy Hatter</cp:lastModifiedBy>
  <cp:revision>6</cp:revision>
  <dcterms:created xsi:type="dcterms:W3CDTF">2022-06-01T14:02:00Z</dcterms:created>
  <dcterms:modified xsi:type="dcterms:W3CDTF">2022-06-03T14:43:00Z</dcterms:modified>
</cp:coreProperties>
</file>